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8B8EF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264B825E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39D505F3" w14:textId="24AFB66C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A40490"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r w:rsidR="00A40490" w:rsidRPr="00A40490">
        <w:rPr>
          <w:rFonts w:ascii="Times New Roman" w:hAnsi="Times New Roman" w:cs="Times New Roman"/>
          <w:bCs/>
          <w:sz w:val="28"/>
          <w:szCs w:val="28"/>
        </w:rPr>
        <w:t>Ankita Purkayasth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A40490">
        <w:rPr>
          <w:rFonts w:ascii="Times New Roman" w:hAnsi="Times New Roman" w:cs="Times New Roman"/>
          <w:sz w:val="28"/>
          <w:szCs w:val="28"/>
        </w:rPr>
        <w:t>- 9915102140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A40490">
        <w:rPr>
          <w:rFonts w:ascii="Times New Roman" w:hAnsi="Times New Roman" w:cs="Times New Roman"/>
          <w:sz w:val="28"/>
          <w:szCs w:val="28"/>
        </w:rPr>
        <w:t>– E7</w:t>
      </w:r>
    </w:p>
    <w:p w14:paraId="0FA7419D" w14:textId="77777777" w:rsidR="001B5092" w:rsidRDefault="00274FB8" w:rsidP="00A3446E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A40490">
        <w:rPr>
          <w:rFonts w:ascii="Times New Roman" w:hAnsi="Times New Roman" w:cs="Times New Roman"/>
          <w:sz w:val="28"/>
          <w:szCs w:val="28"/>
        </w:rPr>
        <w:t>8800784963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1B5092">
        <w:rPr>
          <w:rFonts w:ascii="Times New Roman" w:hAnsi="Times New Roman" w:cs="Times New Roman"/>
          <w:sz w:val="28"/>
          <w:szCs w:val="28"/>
        </w:rPr>
        <w:t>–</w:t>
      </w:r>
      <w:r w:rsidR="00A40490">
        <w:rPr>
          <w:rFonts w:ascii="Times New Roman" w:hAnsi="Times New Roman" w:cs="Times New Roman"/>
          <w:sz w:val="28"/>
          <w:szCs w:val="28"/>
        </w:rPr>
        <w:t xml:space="preserve"> </w:t>
      </w:r>
      <w:r w:rsidR="001B5092">
        <w:rPr>
          <w:rFonts w:ascii="Times New Roman" w:hAnsi="Times New Roman" w:cs="Times New Roman"/>
          <w:sz w:val="28"/>
          <w:szCs w:val="28"/>
        </w:rPr>
        <w:t xml:space="preserve">Adobe,                 </w:t>
      </w:r>
    </w:p>
    <w:p w14:paraId="2F01B3DE" w14:textId="70B5F5E5" w:rsidR="00A148C9" w:rsidRPr="00A3446E" w:rsidRDefault="001B5092" w:rsidP="001B5092">
      <w:pPr>
        <w:tabs>
          <w:tab w:val="left" w:pos="3969"/>
        </w:tabs>
        <w:spacing w:line="240" w:lineRule="auto"/>
        <w:ind w:left="-567" w:right="-613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velopment Engineer</w:t>
      </w:r>
    </w:p>
    <w:p w14:paraId="7552027F" w14:textId="7D4F9B22" w:rsidR="001B5092" w:rsidRPr="001B5092" w:rsidRDefault="001B5092" w:rsidP="001B5092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Online Round: </w:t>
      </w:r>
      <w:r>
        <w:rPr>
          <w:rFonts w:ascii="Times New Roman" w:hAnsi="Times New Roman" w:cs="Times New Roman"/>
          <w:bCs/>
          <w:sz w:val="28"/>
          <w:szCs w:val="28"/>
        </w:rPr>
        <w:t>Aptitude, 2 programming questions.</w:t>
      </w:r>
    </w:p>
    <w:p w14:paraId="0D8FFC0C" w14:textId="1B6463B6" w:rsidR="001B5092" w:rsidRDefault="004D63F9" w:rsidP="001B509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A2A70C8" w14:textId="1096CC06" w:rsidR="004D63F9" w:rsidRDefault="001B5092" w:rsidP="001B509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There were </w:t>
      </w:r>
      <w:r w:rsidR="009C470D">
        <w:rPr>
          <w:rFonts w:ascii="Times New Roman" w:hAnsi="Times New Roman" w:cs="Times New Roman"/>
          <w:bCs/>
          <w:sz w:val="28"/>
          <w:szCs w:val="28"/>
        </w:rPr>
        <w:t>2</w:t>
      </w:r>
      <w:r>
        <w:rPr>
          <w:rFonts w:ascii="Times New Roman" w:hAnsi="Times New Roman" w:cs="Times New Roman"/>
          <w:bCs/>
          <w:sz w:val="28"/>
          <w:szCs w:val="28"/>
        </w:rPr>
        <w:t xml:space="preserve"> technical rounds</w:t>
      </w:r>
      <w:r w:rsidR="009C470D">
        <w:rPr>
          <w:rFonts w:ascii="Times New Roman" w:hAnsi="Times New Roman" w:cs="Times New Roman"/>
          <w:bCs/>
          <w:sz w:val="28"/>
          <w:szCs w:val="28"/>
        </w:rPr>
        <w:t xml:space="preserve"> and 1 managerial round</w:t>
      </w:r>
      <w:r>
        <w:rPr>
          <w:rFonts w:ascii="Times New Roman" w:hAnsi="Times New Roman" w:cs="Times New Roman"/>
          <w:bCs/>
          <w:sz w:val="28"/>
          <w:szCs w:val="28"/>
        </w:rPr>
        <w:t>. All the three were elimination rounds.</w:t>
      </w:r>
      <w:r w:rsidR="00A40490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6F96147F" w14:textId="07E53DAA" w:rsidR="001B5092" w:rsidRDefault="001B5092" w:rsidP="001B509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nd 1:</w:t>
      </w:r>
    </w:p>
    <w:p w14:paraId="007B581C" w14:textId="43B9BC2A" w:rsidR="001B5092" w:rsidRDefault="001B5092" w:rsidP="001B5092">
      <w:pPr>
        <w:pStyle w:val="ListParagraph"/>
        <w:numPr>
          <w:ilvl w:val="0"/>
          <w:numId w:val="7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self.</w:t>
      </w:r>
    </w:p>
    <w:p w14:paraId="47746F99" w14:textId="6CC4C286" w:rsidR="001B5092" w:rsidRDefault="001B5092" w:rsidP="001B5092">
      <w:pPr>
        <w:pStyle w:val="ListParagraph"/>
        <w:numPr>
          <w:ilvl w:val="0"/>
          <w:numId w:val="7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a </w:t>
      </w:r>
      <w:proofErr w:type="gramStart"/>
      <w:r>
        <w:rPr>
          <w:rFonts w:ascii="Times New Roman" w:hAnsi="Times New Roman" w:cs="Times New Roman"/>
          <w:sz w:val="24"/>
          <w:szCs w:val="24"/>
        </w:rPr>
        <w:t>file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re’s a code written in it. You need to find out if the code is balanced (Balanced means there was equal number of opening as well as closing </w:t>
      </w:r>
      <w:proofErr w:type="gramStart"/>
      <w:r>
        <w:rPr>
          <w:rFonts w:ascii="Times New Roman" w:hAnsi="Times New Roman" w:cs="Times New Roman"/>
          <w:sz w:val="24"/>
          <w:szCs w:val="24"/>
        </w:rPr>
        <w:t>brackets )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less time and no extra space.</w:t>
      </w:r>
    </w:p>
    <w:p w14:paraId="5E8D4609" w14:textId="51AC9DC0" w:rsidR="001B5092" w:rsidRDefault="001B5092" w:rsidP="001B5092">
      <w:pPr>
        <w:pStyle w:val="ListParagraph"/>
        <w:numPr>
          <w:ilvl w:val="0"/>
          <w:numId w:val="7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a binary tree. Consider x-y axis. The root node is in the y axis. And a ray of light is coming from the north west direction. How many shadows can be seen in the x </w:t>
      </w:r>
      <w:proofErr w:type="gramStart"/>
      <w:r>
        <w:rPr>
          <w:rFonts w:ascii="Times New Roman" w:hAnsi="Times New Roman" w:cs="Times New Roman"/>
          <w:sz w:val="24"/>
          <w:szCs w:val="24"/>
        </w:rPr>
        <w:t>axis.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Hint: </w:t>
      </w:r>
      <w:proofErr w:type="spellStart"/>
      <w:r>
        <w:rPr>
          <w:rFonts w:ascii="Times New Roman" w:hAnsi="Times New Roman" w:cs="Times New Roman"/>
          <w:sz w:val="24"/>
          <w:szCs w:val="24"/>
        </w:rPr>
        <w:t>Boot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ew of a binary tree).</w:t>
      </w:r>
    </w:p>
    <w:p w14:paraId="662CABBC" w14:textId="40F79EC3" w:rsidR="001B5092" w:rsidRDefault="00655384" w:rsidP="00655384">
      <w:pPr>
        <w:pStyle w:val="ListParagraph"/>
        <w:spacing w:line="240" w:lineRule="auto"/>
        <w:ind w:left="-207" w:right="-613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9269D7" wp14:editId="5F338B70">
            <wp:extent cx="3437550" cy="1920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pl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4609" cy="194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CBFF3" w14:textId="4302E47C" w:rsidR="001B5092" w:rsidRDefault="00655384" w:rsidP="00655384">
      <w:pPr>
        <w:pStyle w:val="ListParagraph"/>
        <w:numPr>
          <w:ilvl w:val="0"/>
          <w:numId w:val="7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 questions from OS. </w:t>
      </w:r>
    </w:p>
    <w:p w14:paraId="6104505F" w14:textId="461BAC5A" w:rsidR="00655384" w:rsidRDefault="00655384" w:rsidP="00655384">
      <w:pPr>
        <w:pStyle w:val="ListParagraph"/>
        <w:numPr>
          <w:ilvl w:val="0"/>
          <w:numId w:val="7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ISR?</w:t>
      </w:r>
    </w:p>
    <w:p w14:paraId="2EAFC4AD" w14:textId="073CC486" w:rsidR="00655384" w:rsidRDefault="00655384" w:rsidP="00655384">
      <w:pPr>
        <w:pStyle w:val="ListParagraph"/>
        <w:numPr>
          <w:ilvl w:val="0"/>
          <w:numId w:val="7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your projects.</w:t>
      </w:r>
    </w:p>
    <w:p w14:paraId="414BF2DD" w14:textId="15F883ED" w:rsidR="00655384" w:rsidRDefault="00655384" w:rsidP="00655384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fied the round.</w:t>
      </w:r>
    </w:p>
    <w:p w14:paraId="79E9E86C" w14:textId="39B3DEF7" w:rsidR="00655384" w:rsidRDefault="00655384" w:rsidP="00655384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nd 2:</w:t>
      </w:r>
    </w:p>
    <w:p w14:paraId="447D8152" w14:textId="0F56564F" w:rsidR="00655384" w:rsidRDefault="00655384" w:rsidP="00655384">
      <w:pPr>
        <w:pStyle w:val="ListParagraph"/>
        <w:numPr>
          <w:ilvl w:val="0"/>
          <w:numId w:val="8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self</w:t>
      </w:r>
    </w:p>
    <w:p w14:paraId="7E39D6B5" w14:textId="45956E84" w:rsidR="00655384" w:rsidRDefault="009C470D" w:rsidP="00655384">
      <w:pPr>
        <w:pStyle w:val="ListParagraph"/>
        <w:numPr>
          <w:ilvl w:val="0"/>
          <w:numId w:val="8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your projects.</w:t>
      </w:r>
    </w:p>
    <w:p w14:paraId="10BD9120" w14:textId="7BD4FFBD" w:rsidR="009C470D" w:rsidRDefault="009C470D" w:rsidP="00655384">
      <w:pPr>
        <w:pStyle w:val="ListParagraph"/>
        <w:numPr>
          <w:ilvl w:val="0"/>
          <w:numId w:val="8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 a node in singly linked list.</w:t>
      </w:r>
    </w:p>
    <w:p w14:paraId="3563EE39" w14:textId="5AEA94D5" w:rsidR="009C470D" w:rsidRDefault="009C470D" w:rsidP="00655384">
      <w:pPr>
        <w:pStyle w:val="ListParagraph"/>
        <w:numPr>
          <w:ilvl w:val="0"/>
          <w:numId w:val="8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a number, find the next highest number using the same </w:t>
      </w:r>
      <w:proofErr w:type="gramStart"/>
      <w:r>
        <w:rPr>
          <w:rFonts w:ascii="Times New Roman" w:hAnsi="Times New Roman" w:cs="Times New Roman"/>
          <w:sz w:val="24"/>
          <w:szCs w:val="24"/>
        </w:rPr>
        <w:t>digits.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>
        <w:rPr>
          <w:rFonts w:ascii="Times New Roman" w:hAnsi="Times New Roman" w:cs="Times New Roman"/>
          <w:sz w:val="24"/>
          <w:szCs w:val="24"/>
        </w:rPr>
        <w:t>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f given number is 3498 next highest number is 3894</w:t>
      </w:r>
    </w:p>
    <w:p w14:paraId="745C9940" w14:textId="54F1A3F2" w:rsidR="009C470D" w:rsidRDefault="009C470D" w:rsidP="00655384">
      <w:pPr>
        <w:pStyle w:val="ListParagraph"/>
        <w:numPr>
          <w:ilvl w:val="0"/>
          <w:numId w:val="8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ed few puzzles.</w:t>
      </w:r>
    </w:p>
    <w:p w14:paraId="552B5FD7" w14:textId="6EE425A2" w:rsidR="009C470D" w:rsidRDefault="009C470D" w:rsidP="00655384">
      <w:pPr>
        <w:pStyle w:val="ListParagraph"/>
        <w:numPr>
          <w:ilvl w:val="0"/>
          <w:numId w:val="8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from OS. Paging, external fragmentation, Internal fragmentation, difference between process and thread.</w:t>
      </w:r>
    </w:p>
    <w:p w14:paraId="37ED1985" w14:textId="38F7096F" w:rsidR="009C470D" w:rsidRDefault="009C470D" w:rsidP="009C470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9C470D">
        <w:rPr>
          <w:rFonts w:ascii="Times New Roman" w:hAnsi="Times New Roman" w:cs="Times New Roman"/>
          <w:sz w:val="24"/>
          <w:szCs w:val="24"/>
        </w:rPr>
        <w:t>Qualified the round.</w:t>
      </w:r>
    </w:p>
    <w:p w14:paraId="6D3B0513" w14:textId="77777777" w:rsidR="00AD773F" w:rsidRDefault="00AD773F" w:rsidP="009C470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831B40C" w14:textId="08959327" w:rsidR="009C470D" w:rsidRDefault="009C470D" w:rsidP="009C470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lastRenderedPageBreak/>
        <w:t>Round 3: Managerial Round</w:t>
      </w:r>
    </w:p>
    <w:p w14:paraId="020868A1" w14:textId="037B6112" w:rsidR="009C470D" w:rsidRDefault="009C470D" w:rsidP="009C470D">
      <w:pPr>
        <w:pStyle w:val="ListParagraph"/>
        <w:numPr>
          <w:ilvl w:val="0"/>
          <w:numId w:val="9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self.</w:t>
      </w:r>
    </w:p>
    <w:p w14:paraId="2F479F58" w14:textId="51C0B323" w:rsidR="009C470D" w:rsidRDefault="009C470D" w:rsidP="009C470D">
      <w:pPr>
        <w:pStyle w:val="ListParagraph"/>
        <w:numPr>
          <w:ilvl w:val="0"/>
          <w:numId w:val="9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you want to change your field?</w:t>
      </w:r>
    </w:p>
    <w:p w14:paraId="68A536EE" w14:textId="3B988F4C" w:rsidR="009C470D" w:rsidRDefault="009C470D" w:rsidP="009C470D">
      <w:pPr>
        <w:pStyle w:val="ListParagraph"/>
        <w:numPr>
          <w:ilvl w:val="0"/>
          <w:numId w:val="9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thing you want to work on?</w:t>
      </w:r>
    </w:p>
    <w:p w14:paraId="66BE256F" w14:textId="537A108E" w:rsidR="009C470D" w:rsidRDefault="009C470D" w:rsidP="009C470D">
      <w:pPr>
        <w:pStyle w:val="ListParagraph"/>
        <w:numPr>
          <w:ilvl w:val="0"/>
          <w:numId w:val="9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like programming?</w:t>
      </w:r>
    </w:p>
    <w:p w14:paraId="0CD9F89F" w14:textId="145A2B68" w:rsidR="009C470D" w:rsidRDefault="009C470D" w:rsidP="009C470D">
      <w:pPr>
        <w:pStyle w:val="ListParagraph"/>
        <w:numPr>
          <w:ilvl w:val="0"/>
          <w:numId w:val="9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a box there are 19 red socks 21 black socks. You take out one sock at a time. What is the minimum trials you need to have a pair of socks of same </w:t>
      </w:r>
      <w:proofErr w:type="gramStart"/>
      <w:r>
        <w:rPr>
          <w:rFonts w:ascii="Times New Roman" w:hAnsi="Times New Roman" w:cs="Times New Roman"/>
          <w:sz w:val="24"/>
          <w:szCs w:val="24"/>
        </w:rPr>
        <w:t>colour.</w:t>
      </w:r>
      <w:proofErr w:type="gramEnd"/>
    </w:p>
    <w:p w14:paraId="623FE363" w14:textId="0504A53F" w:rsidR="009C470D" w:rsidRDefault="00E5375C" w:rsidP="009C470D">
      <w:pPr>
        <w:pStyle w:val="ListParagraph"/>
        <w:numPr>
          <w:ilvl w:val="0"/>
          <w:numId w:val="9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 process?</w:t>
      </w:r>
    </w:p>
    <w:p w14:paraId="1E440C73" w14:textId="03203CA3" w:rsidR="00E5375C" w:rsidRDefault="00E5375C" w:rsidP="009C470D">
      <w:pPr>
        <w:pStyle w:val="ListParagraph"/>
        <w:numPr>
          <w:ilvl w:val="0"/>
          <w:numId w:val="9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 thread</w:t>
      </w:r>
    </w:p>
    <w:p w14:paraId="5DCC2A84" w14:textId="06EB2562" w:rsidR="009C470D" w:rsidRDefault="00E5375C" w:rsidP="009C470D">
      <w:pPr>
        <w:pStyle w:val="ListParagraph"/>
        <w:numPr>
          <w:ilvl w:val="0"/>
          <w:numId w:val="9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we start a process from a thread?</w:t>
      </w:r>
    </w:p>
    <w:p w14:paraId="0605E4A4" w14:textId="50642EA5" w:rsidR="00E5375C" w:rsidRDefault="00E5375C" w:rsidP="009C470D">
      <w:pPr>
        <w:pStyle w:val="ListParagraph"/>
        <w:numPr>
          <w:ilvl w:val="0"/>
          <w:numId w:val="9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an array and a sum. Find out the pairs which give that sum. Explain the ways you can do it. You cannot use extra space and any sort function.</w:t>
      </w:r>
    </w:p>
    <w:p w14:paraId="2E5E5A6A" w14:textId="1BF8D482" w:rsidR="00E5375C" w:rsidRDefault="00E5375C" w:rsidP="00E5375C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fied the round.</w:t>
      </w:r>
    </w:p>
    <w:p w14:paraId="33FD2FDB" w14:textId="275408CB" w:rsidR="00E5375C" w:rsidRDefault="00E5375C" w:rsidP="00E5375C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nd 4: HR round</w:t>
      </w:r>
    </w:p>
    <w:p w14:paraId="5DE20C2A" w14:textId="7DF695CD" w:rsidR="00E5375C" w:rsidRDefault="00E5375C" w:rsidP="00E5375C">
      <w:pPr>
        <w:pStyle w:val="ListParagraph"/>
        <w:numPr>
          <w:ilvl w:val="0"/>
          <w:numId w:val="10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 strengths?</w:t>
      </w:r>
    </w:p>
    <w:p w14:paraId="77DDCDAF" w14:textId="4FA73042" w:rsidR="00E5375C" w:rsidRDefault="00E5375C" w:rsidP="00E5375C">
      <w:pPr>
        <w:pStyle w:val="ListParagraph"/>
        <w:numPr>
          <w:ilvl w:val="0"/>
          <w:numId w:val="10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want to join Adobe?</w:t>
      </w:r>
    </w:p>
    <w:p w14:paraId="368CB922" w14:textId="587E1A9C" w:rsidR="00E5375C" w:rsidRDefault="00E5375C" w:rsidP="00E5375C">
      <w:pPr>
        <w:pStyle w:val="ListParagraph"/>
        <w:numPr>
          <w:ilvl w:val="0"/>
          <w:numId w:val="10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f you don’t get selected today?</w:t>
      </w:r>
    </w:p>
    <w:p w14:paraId="78CFBD5E" w14:textId="3F4E8B22" w:rsidR="00E5375C" w:rsidRDefault="00E5375C" w:rsidP="00E5375C">
      <w:pPr>
        <w:pStyle w:val="ListParagraph"/>
        <w:numPr>
          <w:ilvl w:val="0"/>
          <w:numId w:val="10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will you cope up with the top coders from IIT?</w:t>
      </w:r>
    </w:p>
    <w:p w14:paraId="433C7E27" w14:textId="7FB07BF4" w:rsidR="00E5375C" w:rsidRDefault="00E5375C" w:rsidP="00E5375C">
      <w:pPr>
        <w:pStyle w:val="ListParagraph"/>
        <w:numPr>
          <w:ilvl w:val="0"/>
          <w:numId w:val="10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f you have a manager who don’t appreciate?</w:t>
      </w:r>
    </w:p>
    <w:p w14:paraId="54C94374" w14:textId="0B130734" w:rsidR="00E5375C" w:rsidRDefault="00E5375C" w:rsidP="00E5375C">
      <w:pPr>
        <w:pStyle w:val="ListParagraph"/>
        <w:numPr>
          <w:ilvl w:val="0"/>
          <w:numId w:val="10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such a low CGPA?</w:t>
      </w:r>
    </w:p>
    <w:p w14:paraId="3993233B" w14:textId="1C743388" w:rsidR="00E5375C" w:rsidRDefault="00E5375C" w:rsidP="00E5375C">
      <w:pPr>
        <w:pStyle w:val="ListParagraph"/>
        <w:numPr>
          <w:ilvl w:val="0"/>
          <w:numId w:val="10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thing you regret in the last 4 years?</w:t>
      </w:r>
    </w:p>
    <w:p w14:paraId="30E99A4F" w14:textId="0CD1A17E" w:rsidR="00E5375C" w:rsidRDefault="00E5375C" w:rsidP="00E5375C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14:paraId="612D1B9D" w14:textId="14499F1C" w:rsidR="00E5375C" w:rsidRDefault="00E5375C" w:rsidP="00E5375C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: Rejected.</w:t>
      </w:r>
    </w:p>
    <w:p w14:paraId="67699EE8" w14:textId="77777777" w:rsidR="00E5375C" w:rsidRPr="00E5375C" w:rsidRDefault="00E5375C" w:rsidP="00E5375C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14:paraId="30903D4C" w14:textId="71EEFB65" w:rsidR="00E5375C" w:rsidRPr="00E5375C" w:rsidRDefault="00E5375C" w:rsidP="00E5375C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 w:rsidRPr="00E5375C">
        <w:rPr>
          <w:rFonts w:ascii="Times New Roman" w:hAnsi="Times New Roman" w:cs="Times New Roman"/>
          <w:sz w:val="24"/>
          <w:szCs w:val="24"/>
        </w:rPr>
        <w:t xml:space="preserve">My CG </w:t>
      </w:r>
      <w:r>
        <w:rPr>
          <w:rFonts w:ascii="Times New Roman" w:hAnsi="Times New Roman" w:cs="Times New Roman"/>
          <w:sz w:val="24"/>
          <w:szCs w:val="24"/>
        </w:rPr>
        <w:t>wa</w:t>
      </w:r>
      <w:r w:rsidRPr="00E5375C">
        <w:rPr>
          <w:rFonts w:ascii="Times New Roman" w:hAnsi="Times New Roman" w:cs="Times New Roman"/>
          <w:sz w:val="24"/>
          <w:szCs w:val="24"/>
        </w:rPr>
        <w:t>s 7.7</w:t>
      </w:r>
      <w:r>
        <w:rPr>
          <w:rFonts w:ascii="Times New Roman" w:hAnsi="Times New Roman" w:cs="Times New Roman"/>
          <w:sz w:val="24"/>
          <w:szCs w:val="24"/>
        </w:rPr>
        <w:t xml:space="preserve"> then</w:t>
      </w:r>
      <w:r w:rsidRPr="00E5375C">
        <w:rPr>
          <w:rFonts w:ascii="Times New Roman" w:hAnsi="Times New Roman" w:cs="Times New Roman"/>
          <w:sz w:val="24"/>
          <w:szCs w:val="24"/>
        </w:rPr>
        <w:t>. Maybe this was the reason for my elimination from the HR round</w:t>
      </w:r>
      <w:r>
        <w:rPr>
          <w:rFonts w:ascii="Times New Roman" w:hAnsi="Times New Roman" w:cs="Times New Roman"/>
          <w:sz w:val="24"/>
          <w:szCs w:val="24"/>
        </w:rPr>
        <w:t>. Whatsoever be the reason, I had a great experience and I learned a lot from this interview. Hope it helps you guys too to prepare for the interviews. Good luck!</w:t>
      </w:r>
    </w:p>
    <w:p w14:paraId="49E668EC" w14:textId="77777777" w:rsidR="00E5375C" w:rsidRPr="00E5375C" w:rsidRDefault="00E5375C" w:rsidP="00E5375C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8CA0437" w14:textId="77777777" w:rsidR="009C470D" w:rsidRPr="00655384" w:rsidRDefault="009C470D" w:rsidP="009C470D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14:paraId="74CA2E26" w14:textId="42E6390A" w:rsidR="00622A99" w:rsidRPr="00D75A3B" w:rsidRDefault="00622A99" w:rsidP="00D75A3B">
      <w:pPr>
        <w:rPr>
          <w:rFonts w:ascii="Times New Roman" w:hAnsi="Times New Roman" w:cs="Times New Roman"/>
          <w:sz w:val="24"/>
          <w:szCs w:val="24"/>
        </w:rPr>
      </w:pPr>
    </w:p>
    <w:sectPr w:rsidR="00622A99" w:rsidRPr="00D75A3B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350B8"/>
    <w:multiLevelType w:val="hybridMultilevel"/>
    <w:tmpl w:val="5F22F3AC"/>
    <w:lvl w:ilvl="0" w:tplc="7A185794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116802AF"/>
    <w:multiLevelType w:val="hybridMultilevel"/>
    <w:tmpl w:val="4028922A"/>
    <w:lvl w:ilvl="0" w:tplc="98B27C7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" w15:restartNumberingAfterBreak="0">
    <w:nsid w:val="1648033A"/>
    <w:multiLevelType w:val="hybridMultilevel"/>
    <w:tmpl w:val="53929080"/>
    <w:lvl w:ilvl="0" w:tplc="B71ADED0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" w15:restartNumberingAfterBreak="0">
    <w:nsid w:val="22FF5AA6"/>
    <w:multiLevelType w:val="hybridMultilevel"/>
    <w:tmpl w:val="750AA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8935CD"/>
    <w:multiLevelType w:val="hybridMultilevel"/>
    <w:tmpl w:val="0B2E4142"/>
    <w:lvl w:ilvl="0" w:tplc="0922D44C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5" w15:restartNumberingAfterBreak="0">
    <w:nsid w:val="442A370E"/>
    <w:multiLevelType w:val="hybridMultilevel"/>
    <w:tmpl w:val="EB54A944"/>
    <w:lvl w:ilvl="0" w:tplc="BF7A48B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510564B9"/>
    <w:multiLevelType w:val="hybridMultilevel"/>
    <w:tmpl w:val="C7F8F812"/>
    <w:lvl w:ilvl="0" w:tplc="C7441E9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5FAF0627"/>
    <w:multiLevelType w:val="hybridMultilevel"/>
    <w:tmpl w:val="CB60BE40"/>
    <w:lvl w:ilvl="0" w:tplc="8A8ED04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8" w15:restartNumberingAfterBreak="0">
    <w:nsid w:val="6CDB4A62"/>
    <w:multiLevelType w:val="hybridMultilevel"/>
    <w:tmpl w:val="AEEAEB74"/>
    <w:lvl w:ilvl="0" w:tplc="36FA5D6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9" w15:restartNumberingAfterBreak="0">
    <w:nsid w:val="756D1D66"/>
    <w:multiLevelType w:val="hybridMultilevel"/>
    <w:tmpl w:val="54B2C5D0"/>
    <w:lvl w:ilvl="0" w:tplc="6DA0FFF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8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F51D4"/>
    <w:rsid w:val="001B5092"/>
    <w:rsid w:val="00274FB8"/>
    <w:rsid w:val="004D63F9"/>
    <w:rsid w:val="00622A99"/>
    <w:rsid w:val="00655384"/>
    <w:rsid w:val="00735037"/>
    <w:rsid w:val="00810F0C"/>
    <w:rsid w:val="009C470D"/>
    <w:rsid w:val="009C5B99"/>
    <w:rsid w:val="00A148C9"/>
    <w:rsid w:val="00A3446E"/>
    <w:rsid w:val="00A40490"/>
    <w:rsid w:val="00AD3F36"/>
    <w:rsid w:val="00AD773F"/>
    <w:rsid w:val="00B018EB"/>
    <w:rsid w:val="00C914ED"/>
    <w:rsid w:val="00D71B2C"/>
    <w:rsid w:val="00D75A3B"/>
    <w:rsid w:val="00E5375C"/>
    <w:rsid w:val="00F1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BC416"/>
  <w15:docId w15:val="{1DDDC5E5-ACF4-46DB-8C42-30AE8740C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04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nkita Purkayastha</cp:lastModifiedBy>
  <cp:revision>10</cp:revision>
  <dcterms:created xsi:type="dcterms:W3CDTF">2019-01-26T16:49:00Z</dcterms:created>
  <dcterms:modified xsi:type="dcterms:W3CDTF">2019-01-26T18:11:00Z</dcterms:modified>
</cp:coreProperties>
</file>